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1D6265E8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24E95D8D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27B6B0BB" w14:textId="016D702B" w:rsidR="00F62B59" w:rsidRPr="00F62B59" w:rsidRDefault="00DA29E4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Fashion Model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6A6CCDA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80D95A5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C32BB9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7153C28F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</w:t>
            </w:r>
            <w:proofErr w:type="spellStart"/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qwikresume</w:t>
            </w:r>
            <w:proofErr w:type="spellEnd"/>
          </w:p>
          <w:p w14:paraId="355BCA08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2EC3651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1AECB4BE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05DEA568" w14:textId="7DF8DD50" w:rsidR="00C87EF5" w:rsidRPr="00DA29E4" w:rsidRDefault="00557820" w:rsidP="00DA29E4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DA29E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DA29E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497C4C17" w14:textId="77777777" w:rsidR="00C87EF5" w:rsidRPr="00DA29E4" w:rsidRDefault="00C87EF5" w:rsidP="00DA29E4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DA29E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DA29E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DA29E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DA29E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DA29E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DA29E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proofErr w:type="gramStart"/>
      <w:r w:rsidRPr="00DA29E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proofErr w:type="gramEnd"/>
      <w:r w:rsidRPr="00DA29E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407FE8DF" w14:textId="77777777" w:rsidR="00C87EF5" w:rsidRPr="00DA29E4" w:rsidRDefault="00C87EF5" w:rsidP="00DA29E4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061576AD" w14:textId="77777777" w:rsidR="00C87EF5" w:rsidRPr="00DA29E4" w:rsidRDefault="00C87EF5" w:rsidP="00DA29E4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DA29E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</w:t>
      </w:r>
      <w:proofErr w:type="spellStart"/>
      <w:r w:rsidRPr="00DA29E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r</w:t>
      </w:r>
      <w:proofErr w:type="gramStart"/>
      <w:r w:rsidRPr="00DA29E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.</w:t>
      </w:r>
      <w:proofErr w:type="spellEnd"/>
      <w:r w:rsidRPr="00DA29E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/</w:t>
      </w:r>
      <w:proofErr w:type="spellStart"/>
      <w:proofErr w:type="gramEnd"/>
      <w:r w:rsidRPr="00DA29E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rs.</w:t>
      </w:r>
      <w:proofErr w:type="spellEnd"/>
      <w:r w:rsidRPr="00DA29E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/</w:t>
      </w:r>
      <w:proofErr w:type="spellStart"/>
      <w:r w:rsidRPr="00DA29E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s.</w:t>
      </w:r>
      <w:proofErr w:type="spellEnd"/>
      <w:r w:rsidRPr="00DA29E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 [Hiring Manager’s Name],</w:t>
      </w:r>
    </w:p>
    <w:p w14:paraId="09A58C01" w14:textId="77777777" w:rsidR="00DA29E4" w:rsidRPr="00DA29E4" w:rsidRDefault="00DA29E4" w:rsidP="00DA29E4">
      <w:pPr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29E4">
        <w:rPr>
          <w:rFonts w:ascii="Arial" w:eastAsia="Calibri" w:hAnsi="Arial" w:cs="Arial"/>
          <w:color w:val="000000" w:themeColor="text1"/>
          <w:sz w:val="24"/>
          <w:szCs w:val="24"/>
        </w:rPr>
        <w:t>I have been a long-time fan of your modeling agency, and I was truly elated to see that your company is looking for Fashion Models currently. I have a strong experience and training in modeling and have been a model for several local as well as major brands. This experience combined with my passion and talent for modeling would help me to take up the role of a Fashion Model in your company and give my best in every project.</w:t>
      </w:r>
    </w:p>
    <w:p w14:paraId="2EF8C9D9" w14:textId="77777777" w:rsidR="00DA29E4" w:rsidRPr="00DA29E4" w:rsidRDefault="00DA29E4" w:rsidP="00DA29E4">
      <w:pPr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29E4">
        <w:rPr>
          <w:rFonts w:ascii="Arial" w:eastAsia="Calibri" w:hAnsi="Arial" w:cs="Arial"/>
          <w:color w:val="000000" w:themeColor="text1"/>
          <w:sz w:val="24"/>
          <w:szCs w:val="24"/>
        </w:rPr>
        <w:t>Highlights of my accomplishments as a Fashion Model include:</w:t>
      </w:r>
    </w:p>
    <w:p w14:paraId="19644840" w14:textId="77777777" w:rsidR="00DA29E4" w:rsidRPr="00DA29E4" w:rsidRDefault="00DA29E4" w:rsidP="00DA29E4">
      <w:pPr>
        <w:pStyle w:val="ListParagraph"/>
        <w:numPr>
          <w:ilvl w:val="0"/>
          <w:numId w:val="9"/>
        </w:numPr>
        <w:spacing w:after="0"/>
        <w:ind w:left="426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29E4">
        <w:rPr>
          <w:rFonts w:ascii="Arial" w:eastAsia="Calibri" w:hAnsi="Arial" w:cs="Arial"/>
          <w:color w:val="000000" w:themeColor="text1"/>
          <w:sz w:val="24"/>
          <w:szCs w:val="24"/>
        </w:rPr>
        <w:t>My versatility helps in achieving different looks for different clients.</w:t>
      </w:r>
    </w:p>
    <w:p w14:paraId="37347E7E" w14:textId="77777777" w:rsidR="00DA29E4" w:rsidRPr="00DA29E4" w:rsidRDefault="00DA29E4" w:rsidP="00DA29E4">
      <w:pPr>
        <w:pStyle w:val="ListParagraph"/>
        <w:numPr>
          <w:ilvl w:val="0"/>
          <w:numId w:val="9"/>
        </w:numPr>
        <w:spacing w:after="0"/>
        <w:ind w:left="426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29E4">
        <w:rPr>
          <w:rFonts w:ascii="Arial" w:eastAsia="Calibri" w:hAnsi="Arial" w:cs="Arial"/>
          <w:color w:val="000000" w:themeColor="text1"/>
          <w:sz w:val="24"/>
          <w:szCs w:val="24"/>
        </w:rPr>
        <w:t>Experience in photoshoots as well as commercial videos.</w:t>
      </w:r>
    </w:p>
    <w:p w14:paraId="73E566EF" w14:textId="77777777" w:rsidR="00DA29E4" w:rsidRPr="00DA29E4" w:rsidRDefault="00DA29E4" w:rsidP="00DA29E4">
      <w:pPr>
        <w:pStyle w:val="ListParagraph"/>
        <w:numPr>
          <w:ilvl w:val="0"/>
          <w:numId w:val="9"/>
        </w:numPr>
        <w:spacing w:after="0"/>
        <w:ind w:left="426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29E4">
        <w:rPr>
          <w:rFonts w:ascii="Arial" w:eastAsia="Calibri" w:hAnsi="Arial" w:cs="Arial"/>
          <w:color w:val="000000" w:themeColor="text1"/>
          <w:sz w:val="24"/>
          <w:szCs w:val="24"/>
        </w:rPr>
        <w:t>Fluency in English and ******. Additionally, I also speak conversational *****.</w:t>
      </w:r>
    </w:p>
    <w:p w14:paraId="42AAE3BF" w14:textId="77777777" w:rsidR="00DA29E4" w:rsidRPr="00DA29E4" w:rsidRDefault="00DA29E4" w:rsidP="00DA29E4">
      <w:pPr>
        <w:pStyle w:val="ListParagraph"/>
        <w:numPr>
          <w:ilvl w:val="0"/>
          <w:numId w:val="9"/>
        </w:numPr>
        <w:spacing w:after="0"/>
        <w:ind w:left="426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29E4">
        <w:rPr>
          <w:rFonts w:ascii="Arial" w:eastAsia="Calibri" w:hAnsi="Arial" w:cs="Arial"/>
          <w:color w:val="000000" w:themeColor="text1"/>
          <w:sz w:val="24"/>
          <w:szCs w:val="24"/>
        </w:rPr>
        <w:t>Communicating well comfortably with stylists, photographers, and directors helps us in achieving the desired looks for the project.</w:t>
      </w:r>
    </w:p>
    <w:p w14:paraId="30EFF938" w14:textId="77777777" w:rsidR="00DA29E4" w:rsidRPr="00DA29E4" w:rsidRDefault="00DA29E4" w:rsidP="00DA29E4">
      <w:pPr>
        <w:pStyle w:val="ListParagraph"/>
        <w:numPr>
          <w:ilvl w:val="0"/>
          <w:numId w:val="9"/>
        </w:numPr>
        <w:spacing w:after="0"/>
        <w:ind w:left="426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29E4">
        <w:rPr>
          <w:rFonts w:ascii="Arial" w:eastAsia="Calibri" w:hAnsi="Arial" w:cs="Arial"/>
          <w:color w:val="000000" w:themeColor="text1"/>
          <w:sz w:val="24"/>
          <w:szCs w:val="24"/>
        </w:rPr>
        <w:t>My runaway shows' experiences have helped me to confidently sport looks outside my comfort zone.</w:t>
      </w:r>
    </w:p>
    <w:p w14:paraId="0138A33A" w14:textId="77777777" w:rsidR="00DA29E4" w:rsidRPr="00DA29E4" w:rsidRDefault="00DA29E4" w:rsidP="00DA29E4">
      <w:pPr>
        <w:pStyle w:val="ListParagraph"/>
        <w:numPr>
          <w:ilvl w:val="0"/>
          <w:numId w:val="9"/>
        </w:numPr>
        <w:spacing w:after="0"/>
        <w:ind w:left="426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29E4">
        <w:rPr>
          <w:rFonts w:ascii="Arial" w:eastAsia="Calibri" w:hAnsi="Arial" w:cs="Arial"/>
          <w:color w:val="000000" w:themeColor="text1"/>
          <w:sz w:val="24"/>
          <w:szCs w:val="24"/>
        </w:rPr>
        <w:t>Skilled at using various social media platforms like YouTube, Instagram, and Snapchat and have **-**K followers on those platforms.</w:t>
      </w:r>
    </w:p>
    <w:p w14:paraId="74DA9F4A" w14:textId="77777777" w:rsidR="00DA29E4" w:rsidRPr="00DA29E4" w:rsidRDefault="00DA29E4" w:rsidP="00DA29E4">
      <w:pPr>
        <w:pStyle w:val="ListParagraph"/>
        <w:numPr>
          <w:ilvl w:val="0"/>
          <w:numId w:val="9"/>
        </w:numPr>
        <w:spacing w:after="160"/>
        <w:ind w:left="426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29E4">
        <w:rPr>
          <w:rFonts w:ascii="Arial" w:eastAsia="Calibri" w:hAnsi="Arial" w:cs="Arial"/>
          <w:color w:val="000000" w:themeColor="text1"/>
          <w:sz w:val="24"/>
          <w:szCs w:val="24"/>
        </w:rPr>
        <w:t>Flexibility and a positive attitude in my shoots helped me in creating looks that are more appealing to the customers.</w:t>
      </w:r>
    </w:p>
    <w:p w14:paraId="021DD512" w14:textId="77777777" w:rsidR="00DA29E4" w:rsidRPr="00DA29E4" w:rsidRDefault="00DA29E4" w:rsidP="00DA29E4">
      <w:pPr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29E4">
        <w:rPr>
          <w:rFonts w:ascii="Arial" w:eastAsia="Calibri" w:hAnsi="Arial" w:cs="Arial"/>
          <w:color w:val="000000" w:themeColor="text1"/>
          <w:sz w:val="24"/>
          <w:szCs w:val="24"/>
        </w:rPr>
        <w:t>As a Fashion Model at ***, I had a great time working across various genres of brands and collaborated with a wide variety of clients across various genres. Additionally, I also believe that models should not just look good, but also have a good and healthy lifestyle, which has made me follow appropriate dietary and fitness regimes. I am confident that my looks, experience, and my skills will enable me to become an ideal candidate for this role.</w:t>
      </w:r>
    </w:p>
    <w:p w14:paraId="4D83C3DE" w14:textId="77777777" w:rsidR="00DA29E4" w:rsidRPr="00DA29E4" w:rsidRDefault="00DA29E4" w:rsidP="00DA29E4">
      <w:pPr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29E4">
        <w:rPr>
          <w:rFonts w:ascii="Arial" w:eastAsia="Calibri" w:hAnsi="Arial" w:cs="Arial"/>
          <w:color w:val="000000" w:themeColor="text1"/>
          <w:sz w:val="24"/>
          <w:szCs w:val="24"/>
        </w:rPr>
        <w:t>If my skills match your requirements, please contact me at ( ) or mail me at ( ) to schedule a meeting. I look forward to learning more about the Fashion Model post.</w:t>
      </w:r>
    </w:p>
    <w:p w14:paraId="52FDFB8F" w14:textId="77777777" w:rsidR="00DA29E4" w:rsidRPr="00DA29E4" w:rsidRDefault="00DA29E4" w:rsidP="00DA29E4">
      <w:pPr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29E4">
        <w:rPr>
          <w:rFonts w:ascii="Arial" w:eastAsia="Calibri" w:hAnsi="Arial" w:cs="Arial"/>
          <w:color w:val="000000" w:themeColor="text1"/>
          <w:sz w:val="24"/>
          <w:szCs w:val="24"/>
        </w:rPr>
        <w:t xml:space="preserve">Thank you for your consideration. </w:t>
      </w:r>
    </w:p>
    <w:p w14:paraId="74A87A9B" w14:textId="77777777" w:rsidR="00DA29E4" w:rsidRPr="00DA29E4" w:rsidRDefault="00DA29E4" w:rsidP="00DA29E4">
      <w:pPr>
        <w:spacing w:after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29E4">
        <w:rPr>
          <w:rFonts w:ascii="Arial" w:eastAsia="Calibri" w:hAnsi="Arial" w:cs="Arial"/>
          <w:color w:val="000000" w:themeColor="text1"/>
          <w:sz w:val="24"/>
          <w:szCs w:val="24"/>
        </w:rPr>
        <w:t xml:space="preserve">Sincerely, </w:t>
      </w:r>
    </w:p>
    <w:p w14:paraId="7E748E75" w14:textId="77777777" w:rsidR="00DA29E4" w:rsidRPr="00DA29E4" w:rsidRDefault="00DA29E4" w:rsidP="00DA29E4">
      <w:pPr>
        <w:spacing w:after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29E4">
        <w:rPr>
          <w:rFonts w:ascii="Arial" w:eastAsia="Calibri" w:hAnsi="Arial" w:cs="Arial"/>
          <w:color w:val="000000" w:themeColor="text1"/>
          <w:sz w:val="24"/>
          <w:szCs w:val="24"/>
        </w:rPr>
        <w:t>[Your Name]</w:t>
      </w:r>
      <w:bookmarkStart w:id="0" w:name="_GoBack"/>
      <w:bookmarkEnd w:id="0"/>
    </w:p>
    <w:sectPr w:rsidR="00DA29E4" w:rsidRPr="00DA29E4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03E1B9" w14:textId="77777777" w:rsidR="00E772FC" w:rsidRDefault="00E772FC" w:rsidP="00AC3120">
      <w:pPr>
        <w:spacing w:after="0" w:line="240" w:lineRule="auto"/>
      </w:pPr>
      <w:r>
        <w:separator/>
      </w:r>
    </w:p>
  </w:endnote>
  <w:endnote w:type="continuationSeparator" w:id="0">
    <w:p w14:paraId="4A540A39" w14:textId="77777777" w:rsidR="00E772FC" w:rsidRDefault="00E772FC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A5935B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27C4C89" wp14:editId="4590D047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412FA99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F6E0D2" w14:textId="77777777" w:rsidR="00E772FC" w:rsidRDefault="00E772FC" w:rsidP="00AC3120">
      <w:pPr>
        <w:spacing w:after="0" w:line="240" w:lineRule="auto"/>
      </w:pPr>
      <w:r>
        <w:separator/>
      </w:r>
    </w:p>
  </w:footnote>
  <w:footnote w:type="continuationSeparator" w:id="0">
    <w:p w14:paraId="25BDC902" w14:textId="77777777" w:rsidR="00E772FC" w:rsidRDefault="00E772FC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CE310F"/>
    <w:multiLevelType w:val="hybridMultilevel"/>
    <w:tmpl w:val="A7F035B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>
    <w:nsid w:val="3EAC7F9D"/>
    <w:multiLevelType w:val="multilevel"/>
    <w:tmpl w:val="168C6BF0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8"/>
  </w:num>
  <w:num w:numId="6">
    <w:abstractNumId w:val="6"/>
  </w:num>
  <w:num w:numId="7">
    <w:abstractNumId w:val="7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57820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7025A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29E4"/>
    <w:rsid w:val="00DA4555"/>
    <w:rsid w:val="00DB5442"/>
    <w:rsid w:val="00DE6E49"/>
    <w:rsid w:val="00DF5B6F"/>
    <w:rsid w:val="00E04BFE"/>
    <w:rsid w:val="00E04DB6"/>
    <w:rsid w:val="00E76BBF"/>
    <w:rsid w:val="00E772FC"/>
    <w:rsid w:val="00EC77BB"/>
    <w:rsid w:val="00ED5CC7"/>
    <w:rsid w:val="00F00B4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E39882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C5360D-D909-4B8C-B096-628C02659C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3</Words>
  <Characters>1900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2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hion Model Cover Letter Sample</dc:title>
  <dc:subject>Create your Cover Letter using Free Fashion Model Cover Letter Sample Template</dc:subject>
  <dc:creator>Qwikresume.com</dc:creator>
  <dcterms:created xsi:type="dcterms:W3CDTF">2022-09-06T10:26:00Z</dcterms:created>
  <dcterms:modified xsi:type="dcterms:W3CDTF">2022-09-06T10:26:00Z</dcterms:modified>
  <cp:category>Art, Creative &amp; Design</cp:category>
</cp:coreProperties>
</file>